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1A973A" w14:textId="77777777" w:rsidR="007A17BA" w:rsidRDefault="007A17BA" w:rsidP="001217A5">
      <w:pPr>
        <w:pStyle w:val="PlainText"/>
      </w:pPr>
      <w:bookmarkStart w:id="0" w:name="_GoBack"/>
      <w:bookmarkEnd w:id="0"/>
    </w:p>
    <w:p w14:paraId="38283EF3" w14:textId="77777777" w:rsidR="007A17BA" w:rsidRDefault="007A17BA" w:rsidP="001217A5">
      <w:pPr>
        <w:pStyle w:val="PlainText"/>
      </w:pPr>
    </w:p>
    <w:p w14:paraId="451EB735" w14:textId="77777777" w:rsidR="001217A5" w:rsidRDefault="001217A5" w:rsidP="001217A5">
      <w:pPr>
        <w:pStyle w:val="PlainText"/>
      </w:pPr>
      <w:r>
        <w:t>Good Afternoon,</w:t>
      </w:r>
    </w:p>
    <w:p w14:paraId="46675647" w14:textId="77777777" w:rsidR="001217A5" w:rsidRPr="00D90E02" w:rsidRDefault="001217A5" w:rsidP="001217A5">
      <w:pPr>
        <w:pStyle w:val="PlainText"/>
        <w:rPr>
          <w:rFonts w:cs="Times New Roman"/>
          <w:szCs w:val="22"/>
        </w:rPr>
      </w:pPr>
    </w:p>
    <w:p w14:paraId="5692F76D" w14:textId="798DF88D" w:rsidR="00D90E02" w:rsidRPr="00282684" w:rsidRDefault="5873DD9B" w:rsidP="00D90E02">
      <w:pPr>
        <w:spacing w:after="0"/>
        <w:contextualSpacing/>
      </w:pPr>
      <w:r>
        <w:t xml:space="preserve">The U.S. Energy Information Administration (EIA) is attempting to clear up some data issues and understand the methods importers use to report on Form EIA-804 </w:t>
      </w:r>
      <w:r w:rsidRPr="5873DD9B">
        <w:rPr>
          <w:i/>
          <w:iCs/>
        </w:rPr>
        <w:t>Weekly Imports Report</w:t>
      </w:r>
      <w:r>
        <w:t xml:space="preserve"> and on Form EIA-814 </w:t>
      </w:r>
      <w:r w:rsidRPr="5873DD9B">
        <w:rPr>
          <w:i/>
          <w:iCs/>
        </w:rPr>
        <w:t>Monthly Imports Report</w:t>
      </w:r>
      <w:r>
        <w:t>. EIA is also interested in receiving feedback on the amount of time and effort it takes you to complete this survey.</w:t>
      </w:r>
    </w:p>
    <w:p w14:paraId="56B35A2B" w14:textId="77777777" w:rsidR="00807453" w:rsidRDefault="00807453" w:rsidP="001217A5">
      <w:pPr>
        <w:pStyle w:val="PlainText"/>
      </w:pPr>
    </w:p>
    <w:p w14:paraId="6925BFFB" w14:textId="3A8C595D" w:rsidR="0008593F" w:rsidRPr="007B3865" w:rsidRDefault="0008593F" w:rsidP="0008593F">
      <w:r w:rsidRPr="007B3865">
        <w:t xml:space="preserve">We </w:t>
      </w:r>
      <w:r>
        <w:t>will</w:t>
      </w:r>
      <w:r w:rsidRPr="007B3865">
        <w:t xml:space="preserve"> be </w:t>
      </w:r>
      <w:r w:rsidR="003D7481">
        <w:t xml:space="preserve">conducting </w:t>
      </w:r>
      <w:r>
        <w:t xml:space="preserve">telephone </w:t>
      </w:r>
      <w:r w:rsidRPr="007B3865">
        <w:t xml:space="preserve">interviews with survey respondents </w:t>
      </w:r>
      <w:r w:rsidRPr="00EE20FE">
        <w:t xml:space="preserve">between the dates of </w:t>
      </w:r>
      <w:r w:rsidR="007A17BA">
        <w:t>XX</w:t>
      </w:r>
      <w:r>
        <w:t>/</w:t>
      </w:r>
      <w:r w:rsidR="007A17BA">
        <w:t>XX– XX</w:t>
      </w:r>
      <w:r>
        <w:t>/</w:t>
      </w:r>
      <w:r w:rsidR="007A17BA">
        <w:t>XX a</w:t>
      </w:r>
      <w:r w:rsidRPr="007B3865">
        <w:t>nd w</w:t>
      </w:r>
      <w:r w:rsidR="00387E4E">
        <w:t>ould like</w:t>
      </w:r>
      <w:r w:rsidRPr="007B3865">
        <w:t xml:space="preserve"> to </w:t>
      </w:r>
      <w:r w:rsidR="00EB3F69" w:rsidRPr="003863A9">
        <w:t>discuss the</w:t>
      </w:r>
      <w:r w:rsidR="00EB3F69">
        <w:t>se research topics</w:t>
      </w:r>
      <w:r w:rsidR="00EB3F69" w:rsidRPr="007B3865">
        <w:t xml:space="preserve"> </w:t>
      </w:r>
      <w:r w:rsidR="00EB3F69">
        <w:t xml:space="preserve">with you. </w:t>
      </w:r>
      <w:r w:rsidRPr="007B3865">
        <w:t xml:space="preserve">The interview will take approximately 1 hour. Participation in this research is voluntary. </w:t>
      </w:r>
    </w:p>
    <w:p w14:paraId="4E8DE7FE" w14:textId="06FB5487" w:rsidR="001217A5" w:rsidRDefault="001217A5" w:rsidP="001217A5">
      <w:pPr>
        <w:pStyle w:val="PlainText"/>
      </w:pPr>
    </w:p>
    <w:p w14:paraId="4DFB78AA" w14:textId="57A854E7" w:rsidR="00BC6E73" w:rsidRPr="000B41E8" w:rsidRDefault="00DF6D3D" w:rsidP="0069313D">
      <w:pPr>
        <w:jc w:val="both"/>
        <w:rPr>
          <w:sz w:val="24"/>
          <w:szCs w:val="24"/>
        </w:rPr>
      </w:pPr>
      <w:r>
        <w:rPr>
          <w:sz w:val="24"/>
          <w:szCs w:val="24"/>
        </w:rPr>
        <w:t>The attached letter contains more detailed information about this research project and how you can participate.</w:t>
      </w:r>
    </w:p>
    <w:sectPr w:rsidR="00BC6E73" w:rsidRPr="000B41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B0IDQzNzUxNjQyUdpeDU4uLM/DyQAkPjWgAjtkrKLQAAAA=="/>
  </w:docVars>
  <w:rsids>
    <w:rsidRoot w:val="00872AB8"/>
    <w:rsid w:val="00014A01"/>
    <w:rsid w:val="0008098A"/>
    <w:rsid w:val="0008593F"/>
    <w:rsid w:val="000B1B6D"/>
    <w:rsid w:val="000B41E8"/>
    <w:rsid w:val="000E137E"/>
    <w:rsid w:val="000E13F9"/>
    <w:rsid w:val="000E59FB"/>
    <w:rsid w:val="000F47E4"/>
    <w:rsid w:val="0012078A"/>
    <w:rsid w:val="001217A5"/>
    <w:rsid w:val="00165A9F"/>
    <w:rsid w:val="001915F9"/>
    <w:rsid w:val="001D77E3"/>
    <w:rsid w:val="0021030F"/>
    <w:rsid w:val="00236477"/>
    <w:rsid w:val="00274AC3"/>
    <w:rsid w:val="002A21EE"/>
    <w:rsid w:val="002C173C"/>
    <w:rsid w:val="00307E73"/>
    <w:rsid w:val="003207EC"/>
    <w:rsid w:val="00363FD9"/>
    <w:rsid w:val="0037390D"/>
    <w:rsid w:val="00387E4E"/>
    <w:rsid w:val="003B3DE4"/>
    <w:rsid w:val="003B706D"/>
    <w:rsid w:val="003D7481"/>
    <w:rsid w:val="00400184"/>
    <w:rsid w:val="004036C7"/>
    <w:rsid w:val="004140F8"/>
    <w:rsid w:val="00427920"/>
    <w:rsid w:val="004A2FA7"/>
    <w:rsid w:val="004B5D36"/>
    <w:rsid w:val="0050138D"/>
    <w:rsid w:val="00506C6E"/>
    <w:rsid w:val="00515288"/>
    <w:rsid w:val="00554A40"/>
    <w:rsid w:val="00570E01"/>
    <w:rsid w:val="00576783"/>
    <w:rsid w:val="005E70A7"/>
    <w:rsid w:val="00625219"/>
    <w:rsid w:val="006270EF"/>
    <w:rsid w:val="00637E6C"/>
    <w:rsid w:val="00673A4D"/>
    <w:rsid w:val="00676AE2"/>
    <w:rsid w:val="0069313D"/>
    <w:rsid w:val="006D13F7"/>
    <w:rsid w:val="006E1D4E"/>
    <w:rsid w:val="006E760C"/>
    <w:rsid w:val="00740E9F"/>
    <w:rsid w:val="00743B5A"/>
    <w:rsid w:val="00745FA1"/>
    <w:rsid w:val="007519A1"/>
    <w:rsid w:val="00752F8D"/>
    <w:rsid w:val="0078258A"/>
    <w:rsid w:val="00792B77"/>
    <w:rsid w:val="00792C1A"/>
    <w:rsid w:val="007A17BA"/>
    <w:rsid w:val="007A7211"/>
    <w:rsid w:val="007C6DF3"/>
    <w:rsid w:val="00807453"/>
    <w:rsid w:val="00872AB8"/>
    <w:rsid w:val="00875E6F"/>
    <w:rsid w:val="008D1FD6"/>
    <w:rsid w:val="00945849"/>
    <w:rsid w:val="00973260"/>
    <w:rsid w:val="009754F5"/>
    <w:rsid w:val="0098219C"/>
    <w:rsid w:val="009B3F5A"/>
    <w:rsid w:val="00AC7BF7"/>
    <w:rsid w:val="00AE43FA"/>
    <w:rsid w:val="00B03593"/>
    <w:rsid w:val="00B10A99"/>
    <w:rsid w:val="00B954A8"/>
    <w:rsid w:val="00BC6E73"/>
    <w:rsid w:val="00BD5AEE"/>
    <w:rsid w:val="00C00B5D"/>
    <w:rsid w:val="00C1062F"/>
    <w:rsid w:val="00C535F1"/>
    <w:rsid w:val="00C57721"/>
    <w:rsid w:val="00C64217"/>
    <w:rsid w:val="00C67437"/>
    <w:rsid w:val="00C8186E"/>
    <w:rsid w:val="00CE4C72"/>
    <w:rsid w:val="00CE6C79"/>
    <w:rsid w:val="00D0795A"/>
    <w:rsid w:val="00D65782"/>
    <w:rsid w:val="00D66CB1"/>
    <w:rsid w:val="00D90E02"/>
    <w:rsid w:val="00DC3DEC"/>
    <w:rsid w:val="00DD7545"/>
    <w:rsid w:val="00DF6D3D"/>
    <w:rsid w:val="00E47630"/>
    <w:rsid w:val="00E4782B"/>
    <w:rsid w:val="00E52BF5"/>
    <w:rsid w:val="00EB3F69"/>
    <w:rsid w:val="00F24A23"/>
    <w:rsid w:val="00F44A91"/>
    <w:rsid w:val="00F86466"/>
    <w:rsid w:val="00FB1462"/>
    <w:rsid w:val="00FB4BFB"/>
    <w:rsid w:val="00FC0A44"/>
    <w:rsid w:val="5873D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64D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217A5"/>
    <w:pPr>
      <w:spacing w:after="0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217A5"/>
    <w:rPr>
      <w:rFonts w:ascii="Calibri" w:hAnsi="Calibri" w:cs="Consolas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AB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72AB8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3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4001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4A9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B3DE4"/>
    <w:pPr>
      <w:spacing w:after="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7E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7EC"/>
    <w:rPr>
      <w:rFonts w:ascii="Calibri" w:hAnsi="Calibri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D65782"/>
    <w:pPr>
      <w:spacing w:after="0" w:line="228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65782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217A5"/>
    <w:pPr>
      <w:spacing w:after="0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217A5"/>
    <w:rPr>
      <w:rFonts w:ascii="Calibri" w:hAnsi="Calibri" w:cs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35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5082E5693AC4B8A5E9DC8FEDE9916" ma:contentTypeVersion="4" ma:contentTypeDescription="Create a new document." ma:contentTypeScope="" ma:versionID="011dc04cac5d3d5bf03b599db95a1905">
  <xsd:schema xmlns:xsd="http://www.w3.org/2001/XMLSchema" xmlns:xs="http://www.w3.org/2001/XMLSchema" xmlns:p="http://schemas.microsoft.com/office/2006/metadata/properties" xmlns:ns2="17daff2f-b1b7-4d5c-80b2-47dc67a8fb08" xmlns:ns3="c7c3e025-3c1a-4026-bb7d-31b0a2c27904" targetNamespace="http://schemas.microsoft.com/office/2006/metadata/properties" ma:root="true" ma:fieldsID="473863c354aa2d8acece42138aba4deb" ns2:_="" ns3:_="">
    <xsd:import namespace="17daff2f-b1b7-4d5c-80b2-47dc67a8fb08"/>
    <xsd:import namespace="c7c3e025-3c1a-4026-bb7d-31b0a2c279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aff2f-b1b7-4d5c-80b2-47dc67a8fb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3e025-3c1a-4026-bb7d-31b0a2c279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3C7661-D9A1-4691-A268-94B03176BDF9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17daff2f-b1b7-4d5c-80b2-47dc67a8fb08"/>
    <ds:schemaRef ds:uri="http://www.w3.org/XML/1998/namespace"/>
    <ds:schemaRef ds:uri="c7c3e025-3c1a-4026-bb7d-31b0a2c27904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4307C06-9C2E-4C02-9447-73FE2D9743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aff2f-b1b7-4d5c-80b2-47dc67a8fb08"/>
    <ds:schemaRef ds:uri="c7c3e025-3c1a-4026-bb7d-31b0a2c27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1044E2-8640-494E-914C-E422FE1DC0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A</Company>
  <LinksUpToDate>false</LinksUpToDate>
  <CharactersWithSpaces>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itt, Brian</dc:creator>
  <cp:keywords/>
  <dc:description/>
  <cp:lastModifiedBy>SYSTEM</cp:lastModifiedBy>
  <cp:revision>2</cp:revision>
  <dcterms:created xsi:type="dcterms:W3CDTF">2018-12-18T19:48:00Z</dcterms:created>
  <dcterms:modified xsi:type="dcterms:W3CDTF">2018-12-18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A5082E5693AC4B8A5E9DC8FEDE9916</vt:lpwstr>
  </property>
</Properties>
</file>